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dam Weiss-Halliw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iss-Halliw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12 Hinman Avenue, Evanston, IL, USA Evanston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jwhspa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2005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yle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4/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